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muel Erick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mu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k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30 West Center Avenu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xerickso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4369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co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